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2E7598B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Fundamentals </w:t>
      </w:r>
    </w:p>
    <w:p w14:paraId="5EA5A988" w14:textId="4FCCD93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1542A9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10356CB5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23673">
        <w:rPr>
          <w:rFonts w:ascii="Franklin Gothic Demi" w:hAnsi="Franklin Gothic Demi"/>
          <w:sz w:val="16"/>
          <w:szCs w:val="16"/>
        </w:rPr>
        <w:t>3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Fundamentals </w:t>
      </w:r>
    </w:p>
    <w:p w14:paraId="219A8D50" w14:textId="4DED46A3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727A8F">
        <w:rPr>
          <w:rFonts w:ascii="Franklin Gothic Book" w:eastAsia="Franklin Gothic Book" w:hAnsi="Franklin Gothic Book"/>
          <w:b/>
          <w:strike/>
          <w:sz w:val="16"/>
          <w:szCs w:val="16"/>
        </w:rPr>
        <w:t>$15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27A8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295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C153F4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C153F4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C153F4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1B2D732C" w:rsidR="005D72C0" w:rsidRDefault="00C153F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BD31BC">
        <w:rPr>
          <w:rFonts w:ascii="Franklin Gothic Book" w:hAnsi="Franklin Gothic Book" w:cs="FranklinGothicBook"/>
          <w:color w:val="000000"/>
          <w:sz w:val="16"/>
          <w:szCs w:val="16"/>
        </w:rPr>
        <w:t>Feb. 2</w:t>
      </w:r>
      <w:r w:rsidR="00E14A0F">
        <w:rPr>
          <w:rFonts w:ascii="Franklin Gothic Book" w:hAnsi="Franklin Gothic Book" w:cs="FranklinGothicBook"/>
          <w:color w:val="000000"/>
          <w:sz w:val="16"/>
          <w:szCs w:val="16"/>
        </w:rPr>
        <w:t>4-26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1B17B977" w14:textId="30977523" w:rsidR="001329A4" w:rsidRDefault="00C153F4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 xml:space="preserve">April </w:t>
      </w:r>
      <w:r w:rsidR="00E14A0F">
        <w:rPr>
          <w:rFonts w:ascii="Franklin Gothic Book" w:hAnsi="Franklin Gothic Book" w:cs="FranklinGothicBook"/>
          <w:color w:val="000000"/>
          <w:sz w:val="16"/>
          <w:szCs w:val="16"/>
        </w:rPr>
        <w:t>15-17</w:t>
      </w:r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653EF17D" w14:textId="0D63C479" w:rsidR="00586973" w:rsidRDefault="00C153F4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3451392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654F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BD31BC">
        <w:rPr>
          <w:rFonts w:ascii="Franklin Gothic Book" w:hAnsi="Franklin Gothic Book" w:cs="FranklinGothicBook"/>
          <w:color w:val="000000"/>
          <w:sz w:val="16"/>
          <w:szCs w:val="16"/>
        </w:rPr>
        <w:t xml:space="preserve">Aug. </w:t>
      </w:r>
      <w:r w:rsidR="00E14A0F">
        <w:rPr>
          <w:rFonts w:ascii="Franklin Gothic Book" w:hAnsi="Franklin Gothic Book" w:cs="FranklinGothicBook"/>
          <w:color w:val="000000"/>
          <w:sz w:val="16"/>
          <w:szCs w:val="16"/>
        </w:rPr>
        <w:t>19-21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FA31449" w14:textId="63D4E5E3" w:rsidR="00BD31BC" w:rsidRDefault="00C153F4" w:rsidP="00BD31B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12604715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D31B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D31BC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E14A0F">
        <w:rPr>
          <w:rFonts w:ascii="Franklin Gothic Book" w:hAnsi="Franklin Gothic Book" w:cs="FranklinGothicBook"/>
          <w:color w:val="000000"/>
          <w:sz w:val="16"/>
          <w:szCs w:val="16"/>
        </w:rPr>
        <w:t>Sept.30-Oct.2</w:t>
      </w:r>
      <w:r w:rsidR="00BD31BC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F9D8B91" w14:textId="78432B7F" w:rsidR="00BD31BC" w:rsidRDefault="00C153F4" w:rsidP="00BD31B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4306323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D31B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BD31BC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E14A0F">
        <w:rPr>
          <w:rFonts w:ascii="Franklin Gothic Book" w:hAnsi="Franklin Gothic Book" w:cs="FranklinGothicBook"/>
          <w:color w:val="000000"/>
          <w:sz w:val="16"/>
          <w:szCs w:val="16"/>
        </w:rPr>
        <w:t>Nov.30-Dec.2</w:t>
      </w:r>
      <w:r w:rsidR="00BD31BC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508E7D61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396A9F">
        <w:rPr>
          <w:i/>
        </w:rPr>
        <w:t>4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672E44" w14:textId="77777777" w:rsidR="00C153F4" w:rsidRDefault="00C153F4" w:rsidP="008F7DBA">
      <w:r>
        <w:separator/>
      </w:r>
    </w:p>
  </w:endnote>
  <w:endnote w:type="continuationSeparator" w:id="0">
    <w:p w14:paraId="5B7CAB99" w14:textId="77777777" w:rsidR="00C153F4" w:rsidRDefault="00C153F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  <w:lang w:val="en-PH" w:eastAsia="en-PH"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2AA656" w14:textId="77777777" w:rsidR="00C153F4" w:rsidRDefault="00C153F4" w:rsidP="008F7DBA">
      <w:r>
        <w:separator/>
      </w:r>
    </w:p>
  </w:footnote>
  <w:footnote w:type="continuationSeparator" w:id="0">
    <w:p w14:paraId="65CC5BFE" w14:textId="77777777" w:rsidR="00C153F4" w:rsidRDefault="00C153F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g76gxSnP74uXb4HyYuFgk5eEJupgWezsSmDrSnAmbATWwDvJifu33+8CDOAx6F7c03+3RPirXOJhWL5c6AmmA==" w:salt="CqH8NWAOgK39p3+HoPonc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23FA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1974"/>
    <w:rsid w:val="001329A4"/>
    <w:rsid w:val="00132DB3"/>
    <w:rsid w:val="00140D8D"/>
    <w:rsid w:val="001542A9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96A9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86973"/>
    <w:rsid w:val="005C2AEE"/>
    <w:rsid w:val="005C3A0B"/>
    <w:rsid w:val="005C6715"/>
    <w:rsid w:val="005D0441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27A8F"/>
    <w:rsid w:val="00731BA3"/>
    <w:rsid w:val="00734FA3"/>
    <w:rsid w:val="00780568"/>
    <w:rsid w:val="007A15B3"/>
    <w:rsid w:val="007A6DBA"/>
    <w:rsid w:val="007D17AB"/>
    <w:rsid w:val="0081128A"/>
    <w:rsid w:val="00862F7D"/>
    <w:rsid w:val="008654F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BD31BC"/>
    <w:rsid w:val="00C153F4"/>
    <w:rsid w:val="00C3689A"/>
    <w:rsid w:val="00C8775C"/>
    <w:rsid w:val="00CA2BA3"/>
    <w:rsid w:val="00CC24F4"/>
    <w:rsid w:val="00CD5E58"/>
    <w:rsid w:val="00CE56C0"/>
    <w:rsid w:val="00D237AA"/>
    <w:rsid w:val="00D335D4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14A0F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B2CF9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9E3683"/>
    <w:rsid w:val="00A310D6"/>
    <w:rsid w:val="00A65B2B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  <w:rsid w:val="00EC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419F1-7A6F-4856-97B4-F1198F6B9C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F8DDE6-2630-4DD1-B038-CA5245A86D5E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3.xml><?xml version="1.0" encoding="utf-8"?>
<ds:datastoreItem xmlns:ds="http://schemas.openxmlformats.org/officeDocument/2006/customXml" ds:itemID="{2FC95843-656A-4A47-BD44-F333D5A908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3131DC-4218-4FC4-913A-D0D37E401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Lemontech Kurt</cp:lastModifiedBy>
  <cp:revision>9</cp:revision>
  <dcterms:created xsi:type="dcterms:W3CDTF">2018-08-08T15:57:00Z</dcterms:created>
  <dcterms:modified xsi:type="dcterms:W3CDTF">2019-12-1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